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6989C" w14:textId="77777777" w:rsidR="005814C4" w:rsidRPr="008F7336" w:rsidRDefault="005814C4" w:rsidP="005814C4">
      <w:pPr>
        <w:pStyle w:val="Title"/>
        <w:spacing w:after="0"/>
        <w:jc w:val="center"/>
        <w:rPr>
          <w:rFonts w:ascii="Arial Black" w:hAnsi="Arial Black"/>
          <w:sz w:val="36"/>
          <w:szCs w:val="36"/>
        </w:rPr>
      </w:pPr>
      <w:bookmarkStart w:id="0" w:name="_Hlk484795096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 wp14:anchorId="2727CA62" wp14:editId="3C8BE346">
            <wp:simplePos x="0" y="0"/>
            <wp:positionH relativeFrom="column">
              <wp:posOffset>-635</wp:posOffset>
            </wp:positionH>
            <wp:positionV relativeFrom="paragraph">
              <wp:posOffset>168910</wp:posOffset>
            </wp:positionV>
            <wp:extent cx="1062355" cy="1062355"/>
            <wp:effectExtent l="0" t="0" r="4445" b="4445"/>
            <wp:wrapTight wrapText="bothSides">
              <wp:wrapPolygon edited="0">
                <wp:start x="0" y="0"/>
                <wp:lineTo x="0" y="21303"/>
                <wp:lineTo x="21303" y="21303"/>
                <wp:lineTo x="21303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355" cy="106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7336">
        <w:rPr>
          <w:rFonts w:ascii="Arial Black" w:hAnsi="Arial Black"/>
          <w:sz w:val="36"/>
          <w:szCs w:val="36"/>
        </w:rPr>
        <w:t>Orange County Community College</w:t>
      </w:r>
    </w:p>
    <w:p w14:paraId="2B399C06" w14:textId="77777777" w:rsidR="005814C4" w:rsidRDefault="005814C4" w:rsidP="005814C4">
      <w:pPr>
        <w:pStyle w:val="Subtitle"/>
        <w:pBdr>
          <w:bottom w:val="single" w:sz="6" w:space="1" w:color="auto"/>
        </w:pBdr>
        <w:spacing w:after="0"/>
        <w:jc w:val="center"/>
        <w:rPr>
          <w:rFonts w:ascii="cmr10" w:hAnsi="cmr10"/>
        </w:rPr>
      </w:pPr>
      <w:r w:rsidRPr="006E1F09">
        <w:rPr>
          <w:rFonts w:ascii="cmr10" w:hAnsi="cmr10"/>
        </w:rPr>
        <w:t>Computer Science and Technology Department</w:t>
      </w:r>
    </w:p>
    <w:p w14:paraId="5C2355B0" w14:textId="09F7D09A" w:rsidR="005814C4" w:rsidRDefault="005814C4" w:rsidP="005814C4">
      <w:pPr>
        <w:pBdr>
          <w:bottom w:val="single" w:sz="4" w:space="1" w:color="auto"/>
        </w:pBdr>
        <w:jc w:val="center"/>
        <w:rPr>
          <w:b/>
          <w:sz w:val="28"/>
          <w:szCs w:val="28"/>
        </w:rPr>
      </w:pPr>
      <w:r>
        <w:rPr>
          <w:b/>
          <w:sz w:val="36"/>
          <w:szCs w:val="36"/>
        </w:rPr>
        <w:t>CSC</w:t>
      </w:r>
      <w:r w:rsidRPr="009F0A14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108</w:t>
      </w:r>
      <w:r w:rsidRPr="009F0A14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–</w:t>
      </w:r>
      <w:r w:rsidRPr="009F0A14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Web Programming 1</w:t>
      </w:r>
    </w:p>
    <w:p w14:paraId="529B3407" w14:textId="3F13588B" w:rsidR="005814C4" w:rsidRPr="00E606BF" w:rsidRDefault="005814C4" w:rsidP="005814C4">
      <w:pPr>
        <w:jc w:val="center"/>
        <w:rPr>
          <w:rFonts w:ascii="Arial Black" w:hAnsi="Arial Black"/>
          <w:sz w:val="40"/>
          <w:szCs w:val="40"/>
        </w:rPr>
      </w:pPr>
      <w:r w:rsidRPr="00E606BF">
        <w:rPr>
          <w:rFonts w:ascii="Arial Black" w:hAnsi="Arial Black"/>
          <w:b/>
          <w:sz w:val="40"/>
          <w:szCs w:val="40"/>
        </w:rPr>
        <w:t xml:space="preserve">Laboratory Exercise </w:t>
      </w:r>
      <w:r>
        <w:rPr>
          <w:rFonts w:ascii="Arial Black" w:hAnsi="Arial Black"/>
          <w:b/>
          <w:sz w:val="40"/>
          <w:szCs w:val="40"/>
        </w:rPr>
        <w:t>1</w:t>
      </w:r>
    </w:p>
    <w:p w14:paraId="7655C785" w14:textId="6438ADD4" w:rsidR="00FF071F" w:rsidRDefault="00000000"/>
    <w:p w14:paraId="6D718CFB" w14:textId="383A79C3" w:rsidR="005814C4" w:rsidRDefault="005814C4"/>
    <w:p w14:paraId="365DFBFE" w14:textId="7E9A99DF" w:rsidR="005814C4" w:rsidRDefault="005814C4" w:rsidP="005814C4">
      <w:pPr>
        <w:pStyle w:val="ListParagraph"/>
        <w:numPr>
          <w:ilvl w:val="0"/>
          <w:numId w:val="1"/>
        </w:numPr>
      </w:pPr>
      <w:r>
        <w:t>Log into your Linux instance.</w:t>
      </w:r>
    </w:p>
    <w:p w14:paraId="0C0E01B7" w14:textId="50F05A6F" w:rsidR="005814C4" w:rsidRDefault="005814C4" w:rsidP="005814C4">
      <w:pPr>
        <w:pStyle w:val="ListParagraph"/>
        <w:numPr>
          <w:ilvl w:val="0"/>
          <w:numId w:val="1"/>
        </w:numPr>
      </w:pPr>
      <w:r>
        <w:t>Create a directory for your Django project. This could be in your home directory or create a directory of the “/” root directory. If you create a directory of root then make sure “</w:t>
      </w:r>
      <w:proofErr w:type="spellStart"/>
      <w:r>
        <w:t>occc</w:t>
      </w:r>
      <w:proofErr w:type="spellEnd"/>
      <w:r>
        <w:t>” user and “</w:t>
      </w:r>
      <w:proofErr w:type="spellStart"/>
      <w:r>
        <w:t>occc</w:t>
      </w:r>
      <w:proofErr w:type="spellEnd"/>
      <w:r>
        <w:t xml:space="preserve">” group has read, </w:t>
      </w:r>
      <w:proofErr w:type="gramStart"/>
      <w:r>
        <w:t>write</w:t>
      </w:r>
      <w:proofErr w:type="gramEnd"/>
      <w:r>
        <w:t xml:space="preserve"> and execute permissions.</w:t>
      </w:r>
    </w:p>
    <w:p w14:paraId="2FCA43E5" w14:textId="7D776C5D" w:rsidR="005814C4" w:rsidRDefault="005814C4" w:rsidP="005814C4">
      <w:pPr>
        <w:ind w:left="720"/>
      </w:pPr>
      <w:r>
        <w:t>Where did you create your project directory?</w:t>
      </w:r>
    </w:p>
    <w:p w14:paraId="69851D73" w14:textId="0CAF2F8B" w:rsidR="005814C4" w:rsidRDefault="005814C4" w:rsidP="005814C4">
      <w:pPr>
        <w:ind w:left="720"/>
      </w:pPr>
    </w:p>
    <w:p w14:paraId="37BFA683" w14:textId="4E63C036" w:rsidR="005814C4" w:rsidRDefault="005814C4" w:rsidP="005814C4">
      <w:pPr>
        <w:ind w:left="720"/>
      </w:pPr>
    </w:p>
    <w:p w14:paraId="63D1C28A" w14:textId="77777777" w:rsidR="005814C4" w:rsidRDefault="005814C4" w:rsidP="005814C4">
      <w:pPr>
        <w:ind w:left="720"/>
      </w:pPr>
    </w:p>
    <w:p w14:paraId="3247809A" w14:textId="02F0CC5B" w:rsidR="005814C4" w:rsidRDefault="005814C4" w:rsidP="005814C4">
      <w:pPr>
        <w:ind w:left="720"/>
      </w:pPr>
      <w:r>
        <w:t>How did you go about doing this?</w:t>
      </w:r>
    </w:p>
    <w:p w14:paraId="6ADC7322" w14:textId="2639C269" w:rsidR="005814C4" w:rsidRDefault="005814C4" w:rsidP="005814C4">
      <w:pPr>
        <w:ind w:left="720"/>
      </w:pPr>
    </w:p>
    <w:p w14:paraId="10E405A6" w14:textId="16B95A12" w:rsidR="005814C4" w:rsidRDefault="005814C4" w:rsidP="005814C4">
      <w:pPr>
        <w:ind w:left="720"/>
      </w:pPr>
    </w:p>
    <w:p w14:paraId="5FC110D2" w14:textId="77777777" w:rsidR="005814C4" w:rsidRDefault="005814C4" w:rsidP="005814C4">
      <w:pPr>
        <w:ind w:left="720"/>
      </w:pPr>
    </w:p>
    <w:p w14:paraId="723F116C" w14:textId="35963006" w:rsidR="005814C4" w:rsidRDefault="005814C4" w:rsidP="005814C4">
      <w:pPr>
        <w:pStyle w:val="ListParagraph"/>
        <w:numPr>
          <w:ilvl w:val="0"/>
          <w:numId w:val="1"/>
        </w:numPr>
      </w:pPr>
      <w:r>
        <w:t>Using your notes chapter 3 as a guide install Django.</w:t>
      </w:r>
    </w:p>
    <w:p w14:paraId="5DBD33EA" w14:textId="18111AF4" w:rsidR="005814C4" w:rsidRDefault="005814C4" w:rsidP="005814C4">
      <w:pPr>
        <w:pStyle w:val="ListParagraph"/>
        <w:numPr>
          <w:ilvl w:val="0"/>
          <w:numId w:val="1"/>
        </w:numPr>
      </w:pPr>
      <w:r>
        <w:t>Which version of python do you have installed?</w:t>
      </w:r>
    </w:p>
    <w:p w14:paraId="6343CBC5" w14:textId="596B1DD0" w:rsidR="005814C4" w:rsidRDefault="005814C4" w:rsidP="005814C4"/>
    <w:p w14:paraId="7D6396A4" w14:textId="709708DC" w:rsidR="005814C4" w:rsidRDefault="005814C4" w:rsidP="005814C4"/>
    <w:p w14:paraId="6D3BE6B7" w14:textId="73F5E501" w:rsidR="005814C4" w:rsidRDefault="005814C4" w:rsidP="005814C4">
      <w:pPr>
        <w:pStyle w:val="ListParagraph"/>
        <w:numPr>
          <w:ilvl w:val="0"/>
          <w:numId w:val="1"/>
        </w:numPr>
      </w:pPr>
      <w:r>
        <w:t>Which version of pip do you have installed? If it was not installed, how did you go about installing python3 pip?</w:t>
      </w:r>
    </w:p>
    <w:p w14:paraId="66501705" w14:textId="4D731FFC" w:rsidR="005814C4" w:rsidRDefault="005814C4" w:rsidP="005814C4"/>
    <w:p w14:paraId="549EF776" w14:textId="71885FCD" w:rsidR="005814C4" w:rsidRDefault="005814C4" w:rsidP="005814C4"/>
    <w:p w14:paraId="17D037EE" w14:textId="29FE7410" w:rsidR="005814C4" w:rsidRDefault="005814C4" w:rsidP="005814C4"/>
    <w:p w14:paraId="21B7520C" w14:textId="10D34DBC" w:rsidR="005814C4" w:rsidRDefault="005814C4" w:rsidP="005814C4"/>
    <w:p w14:paraId="1559E1B1" w14:textId="195BC397" w:rsidR="005814C4" w:rsidRDefault="005814C4" w:rsidP="005814C4">
      <w:pPr>
        <w:pStyle w:val="ListParagraph"/>
        <w:numPr>
          <w:ilvl w:val="0"/>
          <w:numId w:val="1"/>
        </w:numPr>
      </w:pPr>
      <w:r>
        <w:t>Change to your Django project directory as user “</w:t>
      </w:r>
      <w:proofErr w:type="spellStart"/>
      <w:proofErr w:type="gramStart"/>
      <w:r>
        <w:t>occc</w:t>
      </w:r>
      <w:proofErr w:type="spellEnd"/>
      <w:r>
        <w:t>”</w:t>
      </w:r>
      <w:proofErr w:type="gramEnd"/>
    </w:p>
    <w:p w14:paraId="706B4567" w14:textId="562217FB" w:rsidR="005814C4" w:rsidRDefault="005814C4" w:rsidP="005814C4"/>
    <w:p w14:paraId="74FED731" w14:textId="6F9258ED" w:rsidR="005814C4" w:rsidRDefault="005814C4" w:rsidP="005814C4"/>
    <w:p w14:paraId="5C6A6C1D" w14:textId="79C283A7" w:rsidR="005814C4" w:rsidRDefault="005814C4" w:rsidP="005814C4"/>
    <w:p w14:paraId="364185D2" w14:textId="77777777" w:rsidR="005814C4" w:rsidRDefault="005814C4" w:rsidP="005814C4"/>
    <w:p w14:paraId="53B5B4FA" w14:textId="19404873" w:rsidR="005814C4" w:rsidRPr="005814C4" w:rsidRDefault="005814C4" w:rsidP="005814C4">
      <w:pPr>
        <w:pStyle w:val="ListParagraph"/>
        <w:numPr>
          <w:ilvl w:val="0"/>
          <w:numId w:val="1"/>
        </w:numPr>
      </w:pPr>
      <w:r>
        <w:rPr>
          <w:rFonts w:ascii="LMRoman12-Regular" w:hAnsi="LMRoman12-Regular" w:cs="LMRoman12-Regular"/>
          <w:sz w:val="24"/>
          <w:szCs w:val="24"/>
        </w:rPr>
        <w:t>Type “</w:t>
      </w:r>
      <w:r>
        <w:rPr>
          <w:rFonts w:ascii="LMRoman12-Regular" w:hAnsi="LMRoman12-Regular" w:cs="LMRoman12-Regular"/>
          <w:sz w:val="24"/>
          <w:szCs w:val="24"/>
        </w:rPr>
        <w:t xml:space="preserve">python3 -m </w:t>
      </w:r>
      <w:proofErr w:type="spellStart"/>
      <w:r>
        <w:rPr>
          <w:rFonts w:ascii="LMRoman12-Regular" w:hAnsi="LMRoman12-Regular" w:cs="LMRoman12-Regular"/>
          <w:sz w:val="24"/>
          <w:szCs w:val="24"/>
        </w:rPr>
        <w:t>venv</w:t>
      </w:r>
      <w:proofErr w:type="spellEnd"/>
      <w:r>
        <w:rPr>
          <w:rFonts w:ascii="LMRoman12-Regular" w:hAnsi="LMRoman12-Regular" w:cs="LMRoman12-Regular"/>
          <w:sz w:val="24"/>
          <w:szCs w:val="24"/>
        </w:rPr>
        <w:t xml:space="preserve"> </w:t>
      </w:r>
      <w:r>
        <w:rPr>
          <w:rFonts w:ascii="LMRoman12-Regular" w:hAnsi="LMRoman12-Regular" w:cs="LMRoman12-Regular"/>
          <w:sz w:val="24"/>
          <w:szCs w:val="24"/>
        </w:rPr>
        <w:t>&lt;</w:t>
      </w:r>
      <w:proofErr w:type="spellStart"/>
      <w:r>
        <w:rPr>
          <w:rFonts w:ascii="LMRoman12-Regular" w:hAnsi="LMRoman12-Regular" w:cs="LMRoman12-Regular"/>
          <w:sz w:val="24"/>
          <w:szCs w:val="24"/>
        </w:rPr>
        <w:t>venv</w:t>
      </w:r>
      <w:proofErr w:type="spellEnd"/>
      <w:r>
        <w:rPr>
          <w:rFonts w:ascii="LMRoman12-Regular" w:hAnsi="LMRoman12-Regular" w:cs="LMRoman12-Regular"/>
          <w:sz w:val="24"/>
          <w:szCs w:val="24"/>
        </w:rPr>
        <w:t>&gt;” The &lt;&gt; means to replace the name with a name of your choosing if you so desire. What was the name of your virtual environment that you choose?</w:t>
      </w:r>
    </w:p>
    <w:p w14:paraId="522825F0" w14:textId="614A4A3E" w:rsidR="005814C4" w:rsidRDefault="005814C4" w:rsidP="005814C4"/>
    <w:p w14:paraId="7A0F14DC" w14:textId="2FA02679" w:rsidR="005814C4" w:rsidRDefault="005814C4" w:rsidP="005814C4"/>
    <w:p w14:paraId="2DF0AED3" w14:textId="056F9758" w:rsidR="005814C4" w:rsidRDefault="005814C4" w:rsidP="005814C4"/>
    <w:p w14:paraId="250DB169" w14:textId="77777777" w:rsidR="005814C4" w:rsidRDefault="005814C4" w:rsidP="005814C4"/>
    <w:p w14:paraId="6C15C041" w14:textId="77777777" w:rsidR="005814C4" w:rsidRDefault="005814C4" w:rsidP="005814C4">
      <w:pPr>
        <w:pStyle w:val="ListParagraph"/>
      </w:pPr>
    </w:p>
    <w:p w14:paraId="6D52051A" w14:textId="094C0C20" w:rsidR="005814C4" w:rsidRDefault="005814C4" w:rsidP="005814C4">
      <w:pPr>
        <w:pStyle w:val="ListParagraph"/>
        <w:numPr>
          <w:ilvl w:val="0"/>
          <w:numId w:val="1"/>
        </w:numPr>
      </w:pPr>
      <w:r>
        <w:t>Using your notes as a guide how did you activate your python virtual environment?</w:t>
      </w:r>
    </w:p>
    <w:p w14:paraId="4579EAC3" w14:textId="05CA0E7A" w:rsidR="005814C4" w:rsidRDefault="005814C4" w:rsidP="005814C4"/>
    <w:p w14:paraId="339A0835" w14:textId="3739A156" w:rsidR="005814C4" w:rsidRDefault="005814C4" w:rsidP="005814C4"/>
    <w:p w14:paraId="38EF300B" w14:textId="4B12DAA1" w:rsidR="005814C4" w:rsidRDefault="005814C4" w:rsidP="005814C4"/>
    <w:p w14:paraId="2D5A3B04" w14:textId="7996CAD6" w:rsidR="005814C4" w:rsidRDefault="005814C4" w:rsidP="005814C4"/>
    <w:p w14:paraId="28F07166" w14:textId="2A1241B6" w:rsidR="005814C4" w:rsidRDefault="005814C4" w:rsidP="005814C4">
      <w:pPr>
        <w:pStyle w:val="ListParagraph"/>
        <w:numPr>
          <w:ilvl w:val="0"/>
          <w:numId w:val="1"/>
        </w:numPr>
      </w:pPr>
      <w:r>
        <w:t>How did your command prompt change?</w:t>
      </w:r>
    </w:p>
    <w:p w14:paraId="196FB803" w14:textId="207F5DAF" w:rsidR="005814C4" w:rsidRDefault="005814C4" w:rsidP="005814C4"/>
    <w:p w14:paraId="5139C70F" w14:textId="3096650A" w:rsidR="005814C4" w:rsidRDefault="005814C4" w:rsidP="005814C4"/>
    <w:p w14:paraId="14AEFB44" w14:textId="17EA0FE3" w:rsidR="005814C4" w:rsidRDefault="005814C4" w:rsidP="005814C4"/>
    <w:p w14:paraId="09702314" w14:textId="2DFE5ECE" w:rsidR="005814C4" w:rsidRDefault="005814C4" w:rsidP="005814C4"/>
    <w:p w14:paraId="1287C294" w14:textId="03E41442" w:rsidR="005814C4" w:rsidRDefault="00717C7E" w:rsidP="005814C4">
      <w:pPr>
        <w:pStyle w:val="ListParagraph"/>
        <w:numPr>
          <w:ilvl w:val="0"/>
          <w:numId w:val="1"/>
        </w:numPr>
      </w:pPr>
      <w:r>
        <w:t xml:space="preserve">Install </w:t>
      </w:r>
      <w:proofErr w:type="gramStart"/>
      <w:r>
        <w:t>Django(</w:t>
      </w:r>
      <w:proofErr w:type="gramEnd"/>
      <w:r>
        <w:t>make sure your virtual environment is activated)</w:t>
      </w:r>
    </w:p>
    <w:p w14:paraId="5FE9E198" w14:textId="48FEF711" w:rsidR="00717C7E" w:rsidRDefault="00717C7E" w:rsidP="00717C7E">
      <w:pPr>
        <w:pStyle w:val="ListParagraph"/>
      </w:pPr>
      <w:r>
        <w:t xml:space="preserve">Type </w:t>
      </w:r>
      <w:proofErr w:type="gramStart"/>
      <w:r>
        <w:t>“ python</w:t>
      </w:r>
      <w:proofErr w:type="gramEnd"/>
      <w:r>
        <w:t xml:space="preserve">3 -m pip install Django” </w:t>
      </w:r>
    </w:p>
    <w:p w14:paraId="2529C701" w14:textId="1F5895AD" w:rsidR="00717C7E" w:rsidRDefault="00717C7E" w:rsidP="00717C7E"/>
    <w:p w14:paraId="2472E0A5" w14:textId="6620E8C4" w:rsidR="00717C7E" w:rsidRDefault="00717C7E" w:rsidP="00717C7E"/>
    <w:p w14:paraId="178E8457" w14:textId="5D7B4E16" w:rsidR="00717C7E" w:rsidRDefault="00717C7E" w:rsidP="00717C7E">
      <w:pPr>
        <w:pStyle w:val="ListParagraph"/>
        <w:numPr>
          <w:ilvl w:val="0"/>
          <w:numId w:val="1"/>
        </w:numPr>
      </w:pPr>
      <w:r>
        <w:t>Which version if Django was installed? How did you check the version?</w:t>
      </w:r>
    </w:p>
    <w:p w14:paraId="5E6F8139" w14:textId="2C1E8B5F" w:rsidR="00717C7E" w:rsidRDefault="00717C7E" w:rsidP="00717C7E"/>
    <w:p w14:paraId="2AD58AB6" w14:textId="5D3741BB" w:rsidR="00717C7E" w:rsidRDefault="00717C7E" w:rsidP="00717C7E"/>
    <w:p w14:paraId="2BE18611" w14:textId="05E0F992" w:rsidR="00717C7E" w:rsidRDefault="00717C7E" w:rsidP="00717C7E"/>
    <w:p w14:paraId="22D2FCC7" w14:textId="1338349D" w:rsidR="00717C7E" w:rsidRDefault="00717C7E" w:rsidP="00717C7E"/>
    <w:p w14:paraId="6E472819" w14:textId="3ADA48B5" w:rsidR="00717C7E" w:rsidRDefault="00717C7E" w:rsidP="00717C7E"/>
    <w:p w14:paraId="63242AE2" w14:textId="0C79EE17" w:rsidR="00717C7E" w:rsidRDefault="00717C7E" w:rsidP="00717C7E">
      <w:pPr>
        <w:pStyle w:val="ListParagraph"/>
        <w:numPr>
          <w:ilvl w:val="0"/>
          <w:numId w:val="1"/>
        </w:numPr>
      </w:pPr>
      <w:r>
        <w:t xml:space="preserve">Create your project. Type “Django-admin </w:t>
      </w:r>
      <w:proofErr w:type="spellStart"/>
      <w:proofErr w:type="gramStart"/>
      <w:r>
        <w:t>startproject</w:t>
      </w:r>
      <w:proofErr w:type="spellEnd"/>
      <w:r>
        <w:t xml:space="preserve">  &lt;</w:t>
      </w:r>
      <w:proofErr w:type="gramEnd"/>
      <w:r>
        <w:t>name of your project&gt;” Replacing “name of your project” with your own project name. Note you cannot use spaces!!!! Make sure you are in a directory where you want to have your project. It will create a directory for you. Don’t do this in your virtual environment directory, but make sure your env is active.</w:t>
      </w:r>
    </w:p>
    <w:p w14:paraId="18F08E7A" w14:textId="559BC650" w:rsidR="00717C7E" w:rsidRDefault="00717C7E" w:rsidP="00717C7E">
      <w:pPr>
        <w:pStyle w:val="ListParagraph"/>
        <w:numPr>
          <w:ilvl w:val="0"/>
          <w:numId w:val="1"/>
        </w:numPr>
      </w:pPr>
      <w:r>
        <w:t>What did you name your project?</w:t>
      </w:r>
    </w:p>
    <w:p w14:paraId="5413C7F9" w14:textId="0812B924" w:rsidR="00717C7E" w:rsidRDefault="00717C7E" w:rsidP="00717C7E"/>
    <w:p w14:paraId="51555AAA" w14:textId="52841BA0" w:rsidR="00717C7E" w:rsidRDefault="00717C7E" w:rsidP="00717C7E"/>
    <w:p w14:paraId="0F1A3474" w14:textId="7B5B05D4" w:rsidR="00717C7E" w:rsidRDefault="00717C7E" w:rsidP="00717C7E"/>
    <w:p w14:paraId="6DFB7EFD" w14:textId="3C89139C" w:rsidR="00717C7E" w:rsidRDefault="00717C7E" w:rsidP="00717C7E">
      <w:pPr>
        <w:pStyle w:val="ListParagraph"/>
        <w:numPr>
          <w:ilvl w:val="0"/>
          <w:numId w:val="1"/>
        </w:numPr>
      </w:pPr>
      <w:r>
        <w:t>Creating a project will create a new directory. Change to this directory.</w:t>
      </w:r>
    </w:p>
    <w:p w14:paraId="71C22315" w14:textId="6F6658A6" w:rsidR="00717C7E" w:rsidRDefault="00717C7E" w:rsidP="00717C7E"/>
    <w:p w14:paraId="4463CC72" w14:textId="43A6F9DF" w:rsidR="00717C7E" w:rsidRDefault="00717C7E" w:rsidP="00717C7E"/>
    <w:p w14:paraId="77CCAC49" w14:textId="01FA6947" w:rsidR="00717C7E" w:rsidRDefault="00717C7E" w:rsidP="00717C7E"/>
    <w:p w14:paraId="7EA58CE6" w14:textId="7E261A1C" w:rsidR="00717C7E" w:rsidRDefault="00717C7E" w:rsidP="00717C7E">
      <w:pPr>
        <w:pStyle w:val="ListParagraph"/>
        <w:numPr>
          <w:ilvl w:val="0"/>
          <w:numId w:val="1"/>
        </w:numPr>
      </w:pPr>
      <w:r>
        <w:t>Find the directory that has the manage.py file in it. What is the “full” path to this file?</w:t>
      </w:r>
    </w:p>
    <w:p w14:paraId="16C49551" w14:textId="7DF6BC62" w:rsidR="00717C7E" w:rsidRDefault="00717C7E" w:rsidP="00717C7E"/>
    <w:p w14:paraId="7DA6040B" w14:textId="64F6115B" w:rsidR="00717C7E" w:rsidRDefault="00717C7E" w:rsidP="00717C7E"/>
    <w:p w14:paraId="4F04B789" w14:textId="0301D6B1" w:rsidR="00717C7E" w:rsidRDefault="00717C7E" w:rsidP="00717C7E"/>
    <w:p w14:paraId="7896088F" w14:textId="2ED34200" w:rsidR="00717C7E" w:rsidRDefault="00717C7E" w:rsidP="00717C7E"/>
    <w:p w14:paraId="7997C1B4" w14:textId="4DEF1013" w:rsidR="00717C7E" w:rsidRDefault="00717C7E" w:rsidP="00717C7E"/>
    <w:p w14:paraId="67488224" w14:textId="04F01173" w:rsidR="00717C7E" w:rsidRDefault="00717C7E" w:rsidP="00717C7E">
      <w:pPr>
        <w:pStyle w:val="ListParagraph"/>
        <w:numPr>
          <w:ilvl w:val="0"/>
          <w:numId w:val="1"/>
        </w:numPr>
      </w:pPr>
      <w:r>
        <w:t xml:space="preserve">Type “python3 manage </w:t>
      </w:r>
      <w:proofErr w:type="spellStart"/>
      <w:proofErr w:type="gramStart"/>
      <w:r>
        <w:t>runserver</w:t>
      </w:r>
      <w:proofErr w:type="spellEnd"/>
      <w:r>
        <w:t xml:space="preserve">”   </w:t>
      </w:r>
      <w:proofErr w:type="gramEnd"/>
      <w:r>
        <w:t>What was the output of the command?</w:t>
      </w:r>
    </w:p>
    <w:p w14:paraId="08DA1729" w14:textId="08569018" w:rsidR="00717C7E" w:rsidRDefault="00717C7E" w:rsidP="00717C7E"/>
    <w:p w14:paraId="7BE29EF7" w14:textId="3FF9570D" w:rsidR="00717C7E" w:rsidRDefault="00717C7E" w:rsidP="00717C7E"/>
    <w:p w14:paraId="5B8D6829" w14:textId="5AE1CFF3" w:rsidR="00717C7E" w:rsidRDefault="00717C7E" w:rsidP="00717C7E"/>
    <w:p w14:paraId="23F37C10" w14:textId="4EEB4309" w:rsidR="00717C7E" w:rsidRDefault="00717C7E" w:rsidP="00717C7E"/>
    <w:p w14:paraId="32778637" w14:textId="6ACF54DB" w:rsidR="00717C7E" w:rsidRDefault="00717C7E" w:rsidP="00717C7E">
      <w:pPr>
        <w:pStyle w:val="ListParagraph"/>
        <w:numPr>
          <w:ilvl w:val="0"/>
          <w:numId w:val="1"/>
        </w:numPr>
      </w:pPr>
      <w:r>
        <w:t xml:space="preserve">Open your web browser and navigate to the URL that was displayed during the </w:t>
      </w:r>
      <w:proofErr w:type="spellStart"/>
      <w:r>
        <w:t>runserver</w:t>
      </w:r>
      <w:proofErr w:type="spellEnd"/>
      <w:r>
        <w:t xml:space="preserve"> command.</w:t>
      </w:r>
    </w:p>
    <w:p w14:paraId="2EF74A86" w14:textId="427BEE11" w:rsidR="00717C7E" w:rsidRDefault="00717C7E" w:rsidP="00717C7E"/>
    <w:p w14:paraId="2768E109" w14:textId="7D8DEE75" w:rsidR="00717C7E" w:rsidRDefault="00717C7E" w:rsidP="00717C7E"/>
    <w:p w14:paraId="4901F6B0" w14:textId="6B61A543" w:rsidR="00717C7E" w:rsidRDefault="00717C7E" w:rsidP="00717C7E"/>
    <w:p w14:paraId="1C0DE7B0" w14:textId="5C7E1796" w:rsidR="00717C7E" w:rsidRDefault="00717C7E" w:rsidP="00717C7E"/>
    <w:p w14:paraId="6C5BCEB9" w14:textId="19168B5E" w:rsidR="00717C7E" w:rsidRDefault="00717C7E" w:rsidP="00717C7E"/>
    <w:p w14:paraId="10ED47E1" w14:textId="39DC0B72" w:rsidR="00717C7E" w:rsidRDefault="00717C7E" w:rsidP="00717C7E">
      <w:pPr>
        <w:pStyle w:val="ListParagraph"/>
        <w:numPr>
          <w:ilvl w:val="0"/>
          <w:numId w:val="1"/>
        </w:numPr>
      </w:pPr>
      <w:r>
        <w:lastRenderedPageBreak/>
        <w:t>Make sure you have the Django congratulations page up. Take a screen shot of this and attach it to this lab.</w:t>
      </w:r>
    </w:p>
    <w:p w14:paraId="49AFE303" w14:textId="36C53F85" w:rsidR="00717C7E" w:rsidRDefault="00717C7E" w:rsidP="00717C7E"/>
    <w:p w14:paraId="48229CD8" w14:textId="72E7E7E7" w:rsidR="00717C7E" w:rsidRDefault="00717C7E" w:rsidP="00717C7E"/>
    <w:p w14:paraId="45B8762A" w14:textId="5099FCCD" w:rsidR="00717C7E" w:rsidRDefault="00717C7E" w:rsidP="00717C7E"/>
    <w:p w14:paraId="3E84329E" w14:textId="7096B1AF" w:rsidR="00717C7E" w:rsidRDefault="00717C7E" w:rsidP="00717C7E"/>
    <w:p w14:paraId="602B820E" w14:textId="00293A1E" w:rsidR="00717C7E" w:rsidRDefault="00717C7E" w:rsidP="00717C7E"/>
    <w:p w14:paraId="48A73B02" w14:textId="528F98B7" w:rsidR="00717C7E" w:rsidRDefault="00717C7E" w:rsidP="00717C7E"/>
    <w:p w14:paraId="69E2764D" w14:textId="2FE14F4D" w:rsidR="00717C7E" w:rsidRDefault="00717C7E" w:rsidP="00717C7E"/>
    <w:p w14:paraId="71AC02F4" w14:textId="6EFA3D81" w:rsidR="00717C7E" w:rsidRDefault="00717C7E" w:rsidP="00717C7E"/>
    <w:p w14:paraId="1116693D" w14:textId="23D007E1" w:rsidR="00717C7E" w:rsidRDefault="00717C7E" w:rsidP="00717C7E"/>
    <w:p w14:paraId="7ECAF77C" w14:textId="69A92793" w:rsidR="00717C7E" w:rsidRDefault="00717C7E" w:rsidP="00717C7E">
      <w:pPr>
        <w:pStyle w:val="ListParagraph"/>
        <w:numPr>
          <w:ilvl w:val="0"/>
          <w:numId w:val="1"/>
        </w:numPr>
      </w:pPr>
      <w:r>
        <w:t>Using you notes chapter 6 as a guide install your Visual Studio code</w:t>
      </w:r>
      <w:r w:rsidR="003C68EB">
        <w:t xml:space="preserve">. It might be already installed so the initial installation might not be necessary.  Was </w:t>
      </w:r>
      <w:proofErr w:type="spellStart"/>
      <w:r w:rsidR="003C68EB">
        <w:t>VSCode</w:t>
      </w:r>
      <w:proofErr w:type="spellEnd"/>
      <w:r w:rsidR="003C68EB">
        <w:t xml:space="preserve"> installed?</w:t>
      </w:r>
    </w:p>
    <w:p w14:paraId="19602BCA" w14:textId="5D7C9B53" w:rsidR="003C68EB" w:rsidRDefault="003C68EB" w:rsidP="003C68EB"/>
    <w:p w14:paraId="105FB11F" w14:textId="421AB04D" w:rsidR="003C68EB" w:rsidRDefault="003C68EB" w:rsidP="003C68EB"/>
    <w:p w14:paraId="14EA631A" w14:textId="7EE889D9" w:rsidR="003C68EB" w:rsidRDefault="003C68EB" w:rsidP="003C68EB"/>
    <w:p w14:paraId="39FD4CE2" w14:textId="457B481A" w:rsidR="003C68EB" w:rsidRDefault="003C68EB" w:rsidP="003C68EB"/>
    <w:p w14:paraId="2589EAA8" w14:textId="6C3012E1" w:rsidR="003C68EB" w:rsidRDefault="003C68EB" w:rsidP="003C68EB">
      <w:pPr>
        <w:pStyle w:val="ListParagraph"/>
        <w:numPr>
          <w:ilvl w:val="0"/>
          <w:numId w:val="1"/>
        </w:numPr>
      </w:pPr>
      <w:r>
        <w:t>Follow the Notes as a guide and install the extensions that are mentioned in your notes.</w:t>
      </w:r>
    </w:p>
    <w:p w14:paraId="0B513847" w14:textId="1CC5E2F2" w:rsidR="003C68EB" w:rsidRDefault="003C68EB" w:rsidP="003C68EB">
      <w:pPr>
        <w:pStyle w:val="ListParagraph"/>
        <w:numPr>
          <w:ilvl w:val="0"/>
          <w:numId w:val="1"/>
        </w:numPr>
      </w:pPr>
      <w:r>
        <w:t xml:space="preserve">Make sure your virtual environment is activated and on the </w:t>
      </w:r>
      <w:proofErr w:type="gramStart"/>
      <w:r>
        <w:t>command</w:t>
      </w:r>
      <w:proofErr w:type="gramEnd"/>
      <w:r>
        <w:t xml:space="preserve"> line start Visual Studio Code.</w:t>
      </w:r>
    </w:p>
    <w:p w14:paraId="0FB75268" w14:textId="0F4369EF" w:rsidR="003C68EB" w:rsidRDefault="003C68EB" w:rsidP="003C68EB">
      <w:pPr>
        <w:pStyle w:val="ListParagraph"/>
        <w:numPr>
          <w:ilvl w:val="0"/>
          <w:numId w:val="1"/>
        </w:numPr>
      </w:pPr>
      <w:r>
        <w:t>Set up your project. “Ctrl + Shift + P”.  Which interpreter did you select?</w:t>
      </w:r>
    </w:p>
    <w:p w14:paraId="2843A21C" w14:textId="3D3611F0" w:rsidR="003C68EB" w:rsidRDefault="003C68EB" w:rsidP="003C68EB"/>
    <w:p w14:paraId="5E5AFB1A" w14:textId="63600942" w:rsidR="003C68EB" w:rsidRDefault="003C68EB" w:rsidP="003C68EB"/>
    <w:p w14:paraId="765009A2" w14:textId="6B31BF01" w:rsidR="003C68EB" w:rsidRDefault="003C68EB" w:rsidP="003C68EB">
      <w:pPr>
        <w:pStyle w:val="ListParagraph"/>
        <w:numPr>
          <w:ilvl w:val="0"/>
          <w:numId w:val="1"/>
        </w:numPr>
      </w:pPr>
      <w:r>
        <w:t>Open your project folder. The directory you created to host your Django project.</w:t>
      </w:r>
    </w:p>
    <w:p w14:paraId="6E797495" w14:textId="13787726" w:rsidR="003C68EB" w:rsidRDefault="003C68EB" w:rsidP="003C68EB">
      <w:pPr>
        <w:pStyle w:val="ListParagraph"/>
        <w:numPr>
          <w:ilvl w:val="0"/>
          <w:numId w:val="1"/>
        </w:numPr>
      </w:pPr>
      <w:r>
        <w:t xml:space="preserve">Open your terminal inside your </w:t>
      </w:r>
      <w:proofErr w:type="spellStart"/>
      <w:proofErr w:type="gramStart"/>
      <w:r>
        <w:t>VScode</w:t>
      </w:r>
      <w:proofErr w:type="spellEnd"/>
      <w:proofErr w:type="gramEnd"/>
    </w:p>
    <w:p w14:paraId="0F7FAF58" w14:textId="4EC712C8" w:rsidR="003C68EB" w:rsidRDefault="003C68EB" w:rsidP="003C68EB">
      <w:pPr>
        <w:pStyle w:val="ListParagraph"/>
        <w:numPr>
          <w:ilvl w:val="0"/>
          <w:numId w:val="1"/>
        </w:numPr>
      </w:pPr>
      <w:r>
        <w:t>Edit your “/</w:t>
      </w:r>
      <w:proofErr w:type="spellStart"/>
      <w:r>
        <w:t>etc</w:t>
      </w:r>
      <w:proofErr w:type="spellEnd"/>
      <w:r>
        <w:t xml:space="preserve">/hosts </w:t>
      </w:r>
      <w:proofErr w:type="gramStart"/>
      <w:r>
        <w:t>“  file</w:t>
      </w:r>
      <w:proofErr w:type="gramEnd"/>
      <w:r>
        <w:t xml:space="preserve"> and add an internal domain name for your Django website </w:t>
      </w:r>
      <w:r w:rsidR="005874CA">
        <w:t>under</w:t>
      </w:r>
      <w:r>
        <w:t xml:space="preserve"> 127.0.0.1. What was the URL name?</w:t>
      </w:r>
    </w:p>
    <w:p w14:paraId="6F0A1A1F" w14:textId="13103D5A" w:rsidR="003C68EB" w:rsidRDefault="003C68EB" w:rsidP="003C68EB"/>
    <w:p w14:paraId="710E6C0D" w14:textId="51541E11" w:rsidR="003C68EB" w:rsidRDefault="003C68EB" w:rsidP="003C68EB"/>
    <w:p w14:paraId="23124905" w14:textId="0F880C4D" w:rsidR="003C68EB" w:rsidRDefault="003C68EB" w:rsidP="003C68EB"/>
    <w:p w14:paraId="714CA463" w14:textId="0647346E" w:rsidR="003C68EB" w:rsidRDefault="003C68EB" w:rsidP="003C68EB">
      <w:pPr>
        <w:pStyle w:val="ListParagraph"/>
        <w:numPr>
          <w:ilvl w:val="0"/>
          <w:numId w:val="1"/>
        </w:numPr>
      </w:pPr>
      <w:r>
        <w:t xml:space="preserve">On the command prompt ping this </w:t>
      </w:r>
      <w:proofErr w:type="spellStart"/>
      <w:r>
        <w:t>url</w:t>
      </w:r>
      <w:proofErr w:type="spellEnd"/>
      <w:r>
        <w:t xml:space="preserve"> name. Did you get a reply? </w:t>
      </w:r>
    </w:p>
    <w:p w14:paraId="74B30F9D" w14:textId="6BC97DAC" w:rsidR="003C68EB" w:rsidRDefault="003C68EB" w:rsidP="003C68EB"/>
    <w:p w14:paraId="2BE7256C" w14:textId="5D93767A" w:rsidR="003C68EB" w:rsidRDefault="003C68EB" w:rsidP="003C68EB"/>
    <w:p w14:paraId="7D3502C7" w14:textId="75B89209" w:rsidR="003C68EB" w:rsidRDefault="003C68EB" w:rsidP="003C68EB"/>
    <w:p w14:paraId="44C76C50" w14:textId="6A1DF99D" w:rsidR="003C68EB" w:rsidRDefault="003C68EB" w:rsidP="003C68EB">
      <w:pPr>
        <w:pStyle w:val="ListParagraph"/>
        <w:numPr>
          <w:ilvl w:val="0"/>
          <w:numId w:val="1"/>
        </w:numPr>
      </w:pPr>
      <w:r>
        <w:t>Make sure you started your Django “</w:t>
      </w:r>
      <w:proofErr w:type="spellStart"/>
      <w:r>
        <w:t>runserver</w:t>
      </w:r>
      <w:proofErr w:type="spellEnd"/>
      <w:r>
        <w:t xml:space="preserve">” and navigate to the </w:t>
      </w:r>
      <w:proofErr w:type="spellStart"/>
      <w:r>
        <w:t>url</w:t>
      </w:r>
      <w:proofErr w:type="spellEnd"/>
      <w:r>
        <w:t xml:space="preserve"> you just added in your /</w:t>
      </w:r>
      <w:proofErr w:type="spellStart"/>
      <w:r>
        <w:t>etc</w:t>
      </w:r>
      <w:proofErr w:type="spellEnd"/>
      <w:r>
        <w:t>/hosts file. Nake sure you still have the proper port number in the URL!!!</w:t>
      </w:r>
    </w:p>
    <w:p w14:paraId="1AFDF9D8" w14:textId="34E6EF94" w:rsidR="003C68EB" w:rsidRDefault="003C68EB" w:rsidP="003C68EB">
      <w:pPr>
        <w:pStyle w:val="ListParagraph"/>
      </w:pPr>
      <w:r>
        <w:t xml:space="preserve">Did the same page </w:t>
      </w:r>
      <w:proofErr w:type="gramStart"/>
      <w:r>
        <w:t>came</w:t>
      </w:r>
      <w:proofErr w:type="gramEnd"/>
      <w:r>
        <w:t xml:space="preserve"> up as before? If </w:t>
      </w:r>
      <w:r w:rsidR="005874CA">
        <w:t>not,</w:t>
      </w:r>
      <w:r>
        <w:t xml:space="preserve"> what was the page?</w:t>
      </w:r>
    </w:p>
    <w:p w14:paraId="09DE6696" w14:textId="34124DBA" w:rsidR="003C68EB" w:rsidRDefault="003C68EB" w:rsidP="003C68EB">
      <w:pPr>
        <w:pStyle w:val="ListParagraph"/>
      </w:pPr>
    </w:p>
    <w:p w14:paraId="3D3CAC1E" w14:textId="5BA3C2AE" w:rsidR="003C68EB" w:rsidRDefault="003C68EB" w:rsidP="003C68EB">
      <w:pPr>
        <w:pStyle w:val="ListParagraph"/>
      </w:pPr>
    </w:p>
    <w:p w14:paraId="34706780" w14:textId="573F6E9E" w:rsidR="003C68EB" w:rsidRDefault="003C68EB" w:rsidP="003C68EB">
      <w:pPr>
        <w:pStyle w:val="ListParagraph"/>
      </w:pPr>
    </w:p>
    <w:p w14:paraId="37838A6D" w14:textId="7FD07B92" w:rsidR="003C68EB" w:rsidRDefault="003C68EB" w:rsidP="003C68EB">
      <w:pPr>
        <w:pStyle w:val="ListParagraph"/>
        <w:numPr>
          <w:ilvl w:val="0"/>
          <w:numId w:val="1"/>
        </w:numPr>
      </w:pPr>
      <w:r>
        <w:t xml:space="preserve">Using your </w:t>
      </w:r>
      <w:proofErr w:type="spellStart"/>
      <w:r>
        <w:t>VScode</w:t>
      </w:r>
      <w:proofErr w:type="spellEnd"/>
      <w:r>
        <w:t xml:space="preserve"> edit the “settings.py” file and </w:t>
      </w:r>
      <w:r w:rsidR="005874CA">
        <w:t>add</w:t>
      </w:r>
      <w:r>
        <w:t xml:space="preserve"> the domain name you added in your hosts file the </w:t>
      </w:r>
      <w:r w:rsidR="005874CA">
        <w:t>“ALLOWED_HOSTS” directive.  Since we are changing the settings.py you might have to restart the Django server for you to get in. Attach a screen shot of the Django welcome page showing that you got there using the URL you created.</w:t>
      </w:r>
    </w:p>
    <w:sectPr w:rsidR="003C68EB" w:rsidSect="005814C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1BB1342-A193-444C-B74A-69A3C281641D}"/>
    <w:embedBold r:id="rId2" w:fontKey="{40A49623-BA55-41DE-9063-E8CBDE0204E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3" w:fontKey="{3915ADA9-4159-45FB-ADC9-80DB19F5A204}"/>
    <w:embedBold r:id="rId4" w:fontKey="{B329DDA1-8C94-45AF-99AE-519E2359AC7F}"/>
  </w:font>
  <w:font w:name="cmr10">
    <w:panose1 w:val="020B0500000000000000"/>
    <w:charset w:val="00"/>
    <w:family w:val="swiss"/>
    <w:pitch w:val="variable"/>
    <w:sig w:usb0="00000003" w:usb1="00000000" w:usb2="00000000" w:usb3="00000000" w:csb0="00000001" w:csb1="00000000"/>
    <w:embedRegular r:id="rId5" w:fontKey="{08211CBA-2919-4969-9B71-EC7EFD95CB2B}"/>
  </w:font>
  <w:font w:name="LMRoman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6" w:fontKey="{96AF667A-664B-49EE-9BA5-B1EE5F5F677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00600"/>
    <w:multiLevelType w:val="hybridMultilevel"/>
    <w:tmpl w:val="33D864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2172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MbA0NTQyMzMwN7dU0lEKTi0uzszPAykwrAUAPuDEHywAAAA="/>
  </w:docVars>
  <w:rsids>
    <w:rsidRoot w:val="005814C4"/>
    <w:rsid w:val="002411AA"/>
    <w:rsid w:val="003C68EB"/>
    <w:rsid w:val="005814C4"/>
    <w:rsid w:val="005874CA"/>
    <w:rsid w:val="006D62AB"/>
    <w:rsid w:val="00717C7E"/>
    <w:rsid w:val="00BE1988"/>
    <w:rsid w:val="00F43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A52D0"/>
  <w15:chartTrackingRefBased/>
  <w15:docId w15:val="{767B9CAB-2ED3-4057-9322-2B099D9B3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4C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5814C4"/>
    <w:pPr>
      <w:keepNext/>
      <w:keepLines/>
      <w:spacing w:after="60"/>
    </w:pPr>
    <w:rPr>
      <w:rFonts w:ascii="Arial" w:eastAsia="Arial" w:hAnsi="Arial" w:cs="Arial"/>
      <w:sz w:val="52"/>
      <w:szCs w:val="52"/>
      <w:lang w:val="en"/>
    </w:rPr>
  </w:style>
  <w:style w:type="character" w:customStyle="1" w:styleId="TitleChar">
    <w:name w:val="Title Char"/>
    <w:basedOn w:val="DefaultParagraphFont"/>
    <w:link w:val="Title"/>
    <w:rsid w:val="005814C4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qFormat/>
    <w:rsid w:val="005814C4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  <w:lang w:val="en"/>
    </w:rPr>
  </w:style>
  <w:style w:type="character" w:customStyle="1" w:styleId="SubtitleChar">
    <w:name w:val="Subtitle Char"/>
    <w:basedOn w:val="DefaultParagraphFont"/>
    <w:link w:val="Subtitle"/>
    <w:rsid w:val="005814C4"/>
    <w:rPr>
      <w:rFonts w:ascii="Arial" w:eastAsia="Arial" w:hAnsi="Arial" w:cs="Arial"/>
      <w:color w:val="666666"/>
      <w:sz w:val="30"/>
      <w:szCs w:val="30"/>
      <w:lang w:val="en"/>
    </w:rPr>
  </w:style>
  <w:style w:type="paragraph" w:styleId="ListParagraph">
    <w:name w:val="List Paragraph"/>
    <w:basedOn w:val="Normal"/>
    <w:uiPriority w:val="34"/>
    <w:qFormat/>
    <w:rsid w:val="005814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Krajca</dc:creator>
  <cp:keywords/>
  <dc:description/>
  <cp:lastModifiedBy>Miroslav Krajca</cp:lastModifiedBy>
  <cp:revision>1</cp:revision>
  <dcterms:created xsi:type="dcterms:W3CDTF">2023-09-03T18:55:00Z</dcterms:created>
  <dcterms:modified xsi:type="dcterms:W3CDTF">2023-09-03T19:30:00Z</dcterms:modified>
</cp:coreProperties>
</file>